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874849166"/>
        <w:docPartObj>
          <w:docPartGallery w:val="Cover Pages"/>
          <w:docPartUnique/>
        </w:docPartObj>
      </w:sdtPr>
      <w:sdtEndPr/>
      <w:sdtContent>
        <w:p w14:paraId="6396CEEE" w14:textId="77777777" w:rsidR="00AD48B0" w:rsidRDefault="00AD48B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12058E9F" wp14:editId="7A3D313D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oup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angle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angle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angle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Year"/>
                                    <w:id w:val="10123410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1-05-13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0A36AF6F" w14:textId="77777777" w:rsidR="00AD48B0" w:rsidRDefault="00AD48B0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angle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Auth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603C197" w14:textId="77777777" w:rsidR="00AD48B0" w:rsidRPr="00AD48B0" w:rsidRDefault="00D034D3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  <w:sz w:val="24"/>
                                          <w:szCs w:val="24"/>
                                        </w:rPr>
                                        <w:t xml:space="preserve">Sakowski M </w:t>
                                      </w:r>
                                      <w:proofErr w:type="spellStart"/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  <w:sz w:val="24"/>
                                          <w:szCs w:val="24"/>
                                        </w:rPr>
                                        <w:t>M</w:t>
                                      </w:r>
                                      <w:proofErr w:type="spellEnd"/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  <w:sz w:val="24"/>
                                          <w:szCs w:val="24"/>
                                        </w:rPr>
                                        <w:t xml:space="preserve"> (FCES)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rFonts w:cstheme="minorHAnsi"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Company"/>
                                    <w:id w:val="1760174317"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p w14:paraId="1926A0FD" w14:textId="77777777" w:rsidR="00AD48B0" w:rsidRPr="00AD48B0" w:rsidRDefault="00AD48B0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proofErr w:type="spellStart"/>
                                      <w:r w:rsidRPr="00AD48B0">
                                        <w:rPr>
                                          <w:rFonts w:cstheme="minorHAnsi"/>
                                          <w:color w:val="FFFFFF" w:themeColor="background1"/>
                                          <w:sz w:val="24"/>
                                          <w:szCs w:val="24"/>
                                        </w:rPr>
                                        <w:t>Brainvire</w:t>
                                      </w:r>
                                      <w:proofErr w:type="spellEnd"/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Date"/>
                                    <w:id w:val="17244804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 w:fullDate="2021-05-13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79FAC94C" w14:textId="77777777" w:rsidR="00AD48B0" w:rsidRDefault="00AD48B0">
                                      <w:pPr>
                                        <w:pStyle w:val="NoSpacing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12058E9F" id="Group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">
    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" fillcolor="#a8d08d [1945]" stroked="f" strokecolor="white" strokeweight="1pt">
                      <v:fill r:id="rId6" o:title="" opacity="52428f" color2="white [3212]" o:opacity2="52428f" type="pattern"/>
                      <v:shadow color="#d8d8d8" offset="3pt,3pt"/>
                    </v:rect>
                    <v:rect id="Rectangle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a8d08d [1945]" stroked="f" strokecolor="#d8d8d8"/>
                    <v:rect id="Rectangle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Year"/>
                              <w:id w:val="10123410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1-05-13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0A36AF6F" w14:textId="77777777" w:rsidR="00AD48B0" w:rsidRDefault="00AD48B0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alias w:val="Auth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4603C197" w14:textId="77777777" w:rsidR="00AD48B0" w:rsidRPr="00AD48B0" w:rsidRDefault="00D034D3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Sakowski M </w:t>
                                </w:r>
                                <w:proofErr w:type="spellStart"/>
                                <w:r>
                                  <w:rPr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M</w:t>
                                </w:r>
                                <w:proofErr w:type="spellEnd"/>
                                <w:r>
                                  <w:rPr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(FCES)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rFonts w:cstheme="minorHAnsi"/>
                                <w:color w:val="FFFFFF" w:themeColor="background1"/>
                                <w:sz w:val="24"/>
                                <w:szCs w:val="24"/>
                              </w:rPr>
                              <w:alias w:val="Company"/>
                              <w:id w:val="1760174317"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p w14:paraId="1926A0FD" w14:textId="77777777" w:rsidR="00AD48B0" w:rsidRPr="00AD48B0" w:rsidRDefault="00AD48B0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proofErr w:type="spellStart"/>
                                <w:r w:rsidRPr="00AD48B0">
                                  <w:rPr>
                                    <w:rFonts w:cstheme="minorHAnsi"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Brainvire</w:t>
                                </w:r>
                                <w:proofErr w:type="spellEnd"/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Date"/>
                              <w:id w:val="17244804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 w:fullDate="2021-05-13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79FAC94C" w14:textId="77777777" w:rsidR="00AD48B0" w:rsidRDefault="00AD48B0">
                                <w:pPr>
                                  <w:pStyle w:val="NoSpacing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896FC4E" wp14:editId="7359FBA6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672715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itle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31E1B4B" w14:textId="77777777" w:rsidR="00AD48B0" w:rsidRDefault="00AD48B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Leave Management – User Guid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896FC4E" id="Rectangle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itle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731E1B4B" w14:textId="77777777" w:rsidR="00AD48B0" w:rsidRDefault="00AD48B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Leave Management – User Guid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2B8D6C6F" w14:textId="77777777" w:rsidR="00AD48B0" w:rsidRDefault="00AD48B0"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5E17FBCD" wp14:editId="5923C1E9">
                <wp:simplePos x="0" y="0"/>
                <wp:positionH relativeFrom="page">
                  <wp:align>right</wp:align>
                </wp:positionH>
                <wp:positionV relativeFrom="page">
                  <wp:align>center</wp:align>
                </wp:positionV>
                <wp:extent cx="5577840" cy="3702695"/>
                <wp:effectExtent l="0" t="0" r="3810" b="0"/>
                <wp:wrapNone/>
                <wp:docPr id="464" name="Picture 1" descr="A picture of a train in a train station" title="Trai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otion.jpg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77840" cy="3702695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4722191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B85AE58" w14:textId="77777777" w:rsidR="001B58F9" w:rsidRDefault="001B58F9">
          <w:pPr>
            <w:pStyle w:val="TOCHeading"/>
          </w:pPr>
          <w:r>
            <w:t>Contents</w:t>
          </w:r>
        </w:p>
        <w:p w14:paraId="027E65E0" w14:textId="77777777" w:rsidR="00B6535B" w:rsidRDefault="001B58F9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1811938" w:history="1">
            <w:r w:rsidR="00B6535B" w:rsidRPr="004D5F8B">
              <w:rPr>
                <w:rStyle w:val="Hyperlink"/>
                <w:noProof/>
              </w:rPr>
              <w:t>1.</w:t>
            </w:r>
            <w:r w:rsidR="00B6535B">
              <w:rPr>
                <w:rFonts w:eastAsiaTheme="minorEastAsia"/>
                <w:noProof/>
                <w:lang w:eastAsia="en-GB"/>
              </w:rPr>
              <w:tab/>
            </w:r>
            <w:r w:rsidR="00B6535B" w:rsidRPr="004D5F8B">
              <w:rPr>
                <w:rStyle w:val="Hyperlink"/>
                <w:noProof/>
              </w:rPr>
              <w:t>Registering – Michal 30012104</w:t>
            </w:r>
            <w:r w:rsidR="00B6535B">
              <w:rPr>
                <w:noProof/>
                <w:webHidden/>
              </w:rPr>
              <w:tab/>
            </w:r>
            <w:r w:rsidR="00B6535B">
              <w:rPr>
                <w:noProof/>
                <w:webHidden/>
              </w:rPr>
              <w:fldChar w:fldCharType="begin"/>
            </w:r>
            <w:r w:rsidR="00B6535B">
              <w:rPr>
                <w:noProof/>
                <w:webHidden/>
              </w:rPr>
              <w:instrText xml:space="preserve"> PAGEREF _Toc71811938 \h </w:instrText>
            </w:r>
            <w:r w:rsidR="00B6535B">
              <w:rPr>
                <w:noProof/>
                <w:webHidden/>
              </w:rPr>
            </w:r>
            <w:r w:rsidR="00B6535B">
              <w:rPr>
                <w:noProof/>
                <w:webHidden/>
              </w:rPr>
              <w:fldChar w:fldCharType="separate"/>
            </w:r>
            <w:r w:rsidR="00B6535B">
              <w:rPr>
                <w:noProof/>
                <w:webHidden/>
              </w:rPr>
              <w:t>2</w:t>
            </w:r>
            <w:r w:rsidR="00B6535B">
              <w:rPr>
                <w:noProof/>
                <w:webHidden/>
              </w:rPr>
              <w:fldChar w:fldCharType="end"/>
            </w:r>
          </w:hyperlink>
        </w:p>
        <w:p w14:paraId="4616F840" w14:textId="77777777" w:rsidR="00B6535B" w:rsidRDefault="00EE2CAB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1811939" w:history="1">
            <w:r w:rsidR="00B6535B" w:rsidRPr="004D5F8B">
              <w:rPr>
                <w:rStyle w:val="Hyperlink"/>
                <w:noProof/>
              </w:rPr>
              <w:t>2.</w:t>
            </w:r>
            <w:r w:rsidR="00B6535B">
              <w:rPr>
                <w:rFonts w:eastAsiaTheme="minorEastAsia"/>
                <w:noProof/>
                <w:lang w:eastAsia="en-GB"/>
              </w:rPr>
              <w:tab/>
            </w:r>
            <w:r w:rsidR="00B6535B" w:rsidRPr="004D5F8B">
              <w:rPr>
                <w:rStyle w:val="Hyperlink"/>
                <w:noProof/>
              </w:rPr>
              <w:t>Logging - 30012104</w:t>
            </w:r>
            <w:r w:rsidR="00B6535B">
              <w:rPr>
                <w:noProof/>
                <w:webHidden/>
              </w:rPr>
              <w:tab/>
            </w:r>
            <w:r w:rsidR="00B6535B">
              <w:rPr>
                <w:noProof/>
                <w:webHidden/>
              </w:rPr>
              <w:fldChar w:fldCharType="begin"/>
            </w:r>
            <w:r w:rsidR="00B6535B">
              <w:rPr>
                <w:noProof/>
                <w:webHidden/>
              </w:rPr>
              <w:instrText xml:space="preserve"> PAGEREF _Toc71811939 \h </w:instrText>
            </w:r>
            <w:r w:rsidR="00B6535B">
              <w:rPr>
                <w:noProof/>
                <w:webHidden/>
              </w:rPr>
            </w:r>
            <w:r w:rsidR="00B6535B">
              <w:rPr>
                <w:noProof/>
                <w:webHidden/>
              </w:rPr>
              <w:fldChar w:fldCharType="separate"/>
            </w:r>
            <w:r w:rsidR="00B6535B">
              <w:rPr>
                <w:noProof/>
                <w:webHidden/>
              </w:rPr>
              <w:t>2</w:t>
            </w:r>
            <w:r w:rsidR="00B6535B">
              <w:rPr>
                <w:noProof/>
                <w:webHidden/>
              </w:rPr>
              <w:fldChar w:fldCharType="end"/>
            </w:r>
          </w:hyperlink>
        </w:p>
        <w:p w14:paraId="7A3E79BA" w14:textId="77777777" w:rsidR="001B58F9" w:rsidRDefault="001B58F9">
          <w:r>
            <w:rPr>
              <w:b/>
              <w:bCs/>
              <w:noProof/>
            </w:rPr>
            <w:fldChar w:fldCharType="end"/>
          </w:r>
        </w:p>
      </w:sdtContent>
    </w:sdt>
    <w:p w14:paraId="49D0DA8B" w14:textId="77777777" w:rsidR="001B58F9" w:rsidRDefault="001B58F9" w:rsidP="001B58F9"/>
    <w:p w14:paraId="6C5CD7A4" w14:textId="77777777" w:rsidR="001B58F9" w:rsidRDefault="001B58F9" w:rsidP="001B58F9"/>
    <w:p w14:paraId="40C9A3EB" w14:textId="77777777" w:rsidR="001B58F9" w:rsidRDefault="001B58F9" w:rsidP="001B58F9"/>
    <w:p w14:paraId="12A2333C" w14:textId="77777777" w:rsidR="001B58F9" w:rsidRDefault="001B58F9" w:rsidP="001B58F9"/>
    <w:p w14:paraId="7394357F" w14:textId="77777777" w:rsidR="001B58F9" w:rsidRDefault="001B58F9" w:rsidP="001B58F9"/>
    <w:p w14:paraId="17D54BE4" w14:textId="77777777" w:rsidR="001B58F9" w:rsidRDefault="001B58F9" w:rsidP="001B58F9"/>
    <w:p w14:paraId="6CCD1BF4" w14:textId="77777777" w:rsidR="001B58F9" w:rsidRDefault="001B58F9" w:rsidP="001B58F9"/>
    <w:p w14:paraId="13B64D57" w14:textId="77777777" w:rsidR="001B58F9" w:rsidRDefault="001B58F9" w:rsidP="001B58F9"/>
    <w:p w14:paraId="53C1B315" w14:textId="77777777" w:rsidR="001B58F9" w:rsidRDefault="001B58F9" w:rsidP="001B58F9"/>
    <w:p w14:paraId="49001A79" w14:textId="77777777" w:rsidR="001B58F9" w:rsidRDefault="001B58F9" w:rsidP="001B58F9"/>
    <w:p w14:paraId="240478BD" w14:textId="77777777" w:rsidR="001B58F9" w:rsidRDefault="001B58F9" w:rsidP="001B58F9"/>
    <w:p w14:paraId="5A98A9E6" w14:textId="77777777" w:rsidR="001B58F9" w:rsidRDefault="001B58F9" w:rsidP="001B58F9"/>
    <w:p w14:paraId="2DBAC215" w14:textId="77777777" w:rsidR="001B58F9" w:rsidRDefault="001B58F9" w:rsidP="001B58F9"/>
    <w:p w14:paraId="70B47E30" w14:textId="77777777" w:rsidR="001B58F9" w:rsidRDefault="001B58F9" w:rsidP="001B58F9"/>
    <w:p w14:paraId="5759DA1E" w14:textId="77777777" w:rsidR="001B58F9" w:rsidRDefault="001B58F9" w:rsidP="001B58F9"/>
    <w:p w14:paraId="2D119348" w14:textId="77777777" w:rsidR="001B58F9" w:rsidRDefault="001B58F9" w:rsidP="001B58F9"/>
    <w:p w14:paraId="164BF797" w14:textId="77777777" w:rsidR="001B58F9" w:rsidRDefault="001B58F9" w:rsidP="001B58F9"/>
    <w:p w14:paraId="7B662BCD" w14:textId="77777777" w:rsidR="001B58F9" w:rsidRDefault="001B58F9" w:rsidP="001B58F9"/>
    <w:p w14:paraId="19AB5069" w14:textId="77777777" w:rsidR="001B58F9" w:rsidRDefault="001B58F9" w:rsidP="001B58F9"/>
    <w:p w14:paraId="5C388636" w14:textId="77777777" w:rsidR="001B58F9" w:rsidRDefault="001B58F9" w:rsidP="001B58F9"/>
    <w:p w14:paraId="7F81BD0D" w14:textId="77777777" w:rsidR="001B58F9" w:rsidRDefault="001B58F9" w:rsidP="001B58F9"/>
    <w:p w14:paraId="2F3E8A18" w14:textId="77777777" w:rsidR="001B58F9" w:rsidRDefault="001B58F9" w:rsidP="001B58F9"/>
    <w:p w14:paraId="0D4483A1" w14:textId="77777777" w:rsidR="001B58F9" w:rsidRDefault="001B58F9" w:rsidP="001B58F9"/>
    <w:p w14:paraId="187A60DA" w14:textId="77777777" w:rsidR="001B58F9" w:rsidRDefault="001B58F9" w:rsidP="001B58F9"/>
    <w:p w14:paraId="29E248DD" w14:textId="77777777" w:rsidR="001B58F9" w:rsidRDefault="001B58F9" w:rsidP="001B58F9"/>
    <w:p w14:paraId="69120C91" w14:textId="77777777" w:rsidR="001B58F9" w:rsidRDefault="001B58F9" w:rsidP="001B58F9"/>
    <w:p w14:paraId="7478FF0C" w14:textId="77777777" w:rsidR="001B58F9" w:rsidRDefault="001B58F9" w:rsidP="001B58F9">
      <w:pPr>
        <w:pStyle w:val="Heading1"/>
        <w:numPr>
          <w:ilvl w:val="0"/>
          <w:numId w:val="1"/>
        </w:numPr>
      </w:pPr>
      <w:bookmarkStart w:id="0" w:name="_Toc71811938"/>
      <w:r>
        <w:lastRenderedPageBreak/>
        <w:t>Registering</w:t>
      </w:r>
      <w:r w:rsidR="00B6535B">
        <w:t xml:space="preserve"> – Michal 30012104</w:t>
      </w:r>
      <w:bookmarkEnd w:id="0"/>
    </w:p>
    <w:p w14:paraId="60DD7089" w14:textId="77777777" w:rsidR="00B6535B" w:rsidRDefault="00B6535B" w:rsidP="00B6535B"/>
    <w:p w14:paraId="2A33174E" w14:textId="77777777" w:rsidR="00B6535B" w:rsidRPr="00B6535B" w:rsidRDefault="00B6535B" w:rsidP="00B6535B"/>
    <w:p w14:paraId="0511D585" w14:textId="77777777" w:rsidR="001B58F9" w:rsidRDefault="00B6535B" w:rsidP="001B58F9">
      <w:r>
        <w:t xml:space="preserve">To register New user to the </w:t>
      </w:r>
      <w:proofErr w:type="gramStart"/>
      <w:r>
        <w:t>system</w:t>
      </w:r>
      <w:proofErr w:type="gramEnd"/>
      <w:r>
        <w:t xml:space="preserve"> follow these step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535B" w14:paraId="7F6DA7B2" w14:textId="77777777" w:rsidTr="002E2C75">
        <w:tc>
          <w:tcPr>
            <w:tcW w:w="4508" w:type="dxa"/>
          </w:tcPr>
          <w:p w14:paraId="1838FC0D" w14:textId="77777777" w:rsidR="00B6535B" w:rsidRPr="00EE2CAB" w:rsidRDefault="00B6535B" w:rsidP="001B58F9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1.</w:t>
            </w:r>
          </w:p>
          <w:p w14:paraId="5D2A430E" w14:textId="77777777" w:rsidR="00B6535B" w:rsidRPr="00B6535B" w:rsidRDefault="00B6535B" w:rsidP="001B58F9">
            <w:pPr>
              <w:rPr>
                <w:b/>
                <w:bCs/>
              </w:rPr>
            </w:pPr>
          </w:p>
          <w:p w14:paraId="395B631A" w14:textId="77777777" w:rsidR="00B6535B" w:rsidRDefault="00B6535B" w:rsidP="001B58F9">
            <w:r>
              <w:t xml:space="preserve">Click the Register option from the </w:t>
            </w:r>
            <w:r w:rsidR="00C324BB">
              <w:t>login window</w:t>
            </w:r>
            <w:r>
              <w:t>.</w:t>
            </w:r>
          </w:p>
          <w:p w14:paraId="01F5AF52" w14:textId="77777777" w:rsidR="00B6535B" w:rsidRDefault="00B6535B" w:rsidP="001B58F9"/>
          <w:p w14:paraId="49538C38" w14:textId="77777777" w:rsidR="00B6535B" w:rsidRDefault="00B6535B" w:rsidP="001B58F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BD2EAB3" wp14:editId="7582B3CF">
                      <wp:simplePos x="0" y="0"/>
                      <wp:positionH relativeFrom="column">
                        <wp:posOffset>1538681</wp:posOffset>
                      </wp:positionH>
                      <wp:positionV relativeFrom="paragraph">
                        <wp:posOffset>1011963</wp:posOffset>
                      </wp:positionV>
                      <wp:extent cx="156949" cy="348017"/>
                      <wp:effectExtent l="0" t="38100" r="52705" b="1397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56949" cy="34801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5E2129C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2" o:spid="_x0000_s1026" type="#_x0000_t32" style="position:absolute;margin-left:121.15pt;margin-top:79.7pt;width:12.35pt;height:27.4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323903C9" wp14:editId="50530BF6">
                  <wp:extent cx="2060812" cy="1571508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74928" cy="1582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2537195D" w14:textId="77777777" w:rsidR="00B6535B" w:rsidRPr="00EE2CAB" w:rsidRDefault="00B6535B" w:rsidP="001B58F9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2a.</w:t>
            </w:r>
          </w:p>
          <w:p w14:paraId="4DD4C72C" w14:textId="77777777" w:rsidR="00B6535B" w:rsidRDefault="00B6535B" w:rsidP="001B58F9">
            <w:pPr>
              <w:rPr>
                <w:b/>
                <w:bCs/>
              </w:rPr>
            </w:pPr>
          </w:p>
          <w:p w14:paraId="76E9BA46" w14:textId="77777777" w:rsidR="00B6535B" w:rsidRDefault="00B6535B" w:rsidP="001B58F9">
            <w:r>
              <w:t>Insert basic required information in textboxes next to it.</w:t>
            </w:r>
          </w:p>
          <w:p w14:paraId="7F9C00B8" w14:textId="77777777" w:rsidR="00B6535B" w:rsidRDefault="00B6535B" w:rsidP="001B58F9"/>
          <w:p w14:paraId="1ED48543" w14:textId="77777777" w:rsidR="00B6535B" w:rsidRDefault="00B6535B" w:rsidP="001B58F9">
            <w:r>
              <w:rPr>
                <w:noProof/>
              </w:rPr>
              <w:drawing>
                <wp:inline distT="0" distB="0" distL="0" distR="0" wp14:anchorId="1CFEC352" wp14:editId="7497EA4A">
                  <wp:extent cx="1637731" cy="1501077"/>
                  <wp:effectExtent l="0" t="0" r="635" b="444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927" cy="15076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091CE7" w14:textId="77777777" w:rsidR="00200D9E" w:rsidRDefault="00200D9E" w:rsidP="001B58F9"/>
          <w:p w14:paraId="2AA6A149" w14:textId="77777777" w:rsidR="00200D9E" w:rsidRDefault="00200D9E" w:rsidP="001B58F9">
            <w:r>
              <w:t>To amend any information simply change data in a textbox or Click the RESET button. By clicking RESET all inserted data will be cleared.</w:t>
            </w:r>
          </w:p>
          <w:p w14:paraId="55863F6A" w14:textId="77777777" w:rsidR="00200D9E" w:rsidRDefault="00200D9E" w:rsidP="001B58F9"/>
          <w:p w14:paraId="1A3BB3CE" w14:textId="77777777" w:rsidR="00200D9E" w:rsidRPr="00B6535B" w:rsidRDefault="00200D9E" w:rsidP="001B58F9">
            <w:r w:rsidRPr="00200D9E">
              <w:rPr>
                <w:b/>
                <w:bCs/>
              </w:rPr>
              <w:t>NOTE</w:t>
            </w:r>
            <w:r>
              <w:t xml:space="preserve">: If you miss any information or incorrect data will be enter program will prevent you from registering and the registration process </w:t>
            </w:r>
            <w:proofErr w:type="gramStart"/>
            <w:r>
              <w:t>won't</w:t>
            </w:r>
            <w:proofErr w:type="gramEnd"/>
            <w:r>
              <w:t xml:space="preserve"> continue. </w:t>
            </w:r>
          </w:p>
        </w:tc>
      </w:tr>
      <w:tr w:rsidR="00B6535B" w14:paraId="4B2BFDD3" w14:textId="77777777" w:rsidTr="002E2C75">
        <w:tc>
          <w:tcPr>
            <w:tcW w:w="4508" w:type="dxa"/>
          </w:tcPr>
          <w:p w14:paraId="2CC74AE8" w14:textId="77777777" w:rsidR="002E2C75" w:rsidRDefault="002E2C75" w:rsidP="001B58F9">
            <w:pPr>
              <w:rPr>
                <w:b/>
                <w:bCs/>
              </w:rPr>
            </w:pPr>
          </w:p>
          <w:p w14:paraId="749167D7" w14:textId="77777777" w:rsidR="002E2C75" w:rsidRDefault="002E2C75" w:rsidP="001B58F9">
            <w:pPr>
              <w:rPr>
                <w:b/>
                <w:bCs/>
              </w:rPr>
            </w:pPr>
          </w:p>
          <w:p w14:paraId="0949A0D7" w14:textId="77777777" w:rsidR="00B6535B" w:rsidRPr="00EE2CAB" w:rsidRDefault="00B6535B" w:rsidP="001B58F9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2b.</w:t>
            </w:r>
          </w:p>
          <w:p w14:paraId="68AC03C9" w14:textId="77777777" w:rsidR="00B6535B" w:rsidRDefault="00B6535B" w:rsidP="001B58F9">
            <w:pPr>
              <w:rPr>
                <w:b/>
                <w:bCs/>
              </w:rPr>
            </w:pPr>
          </w:p>
          <w:p w14:paraId="2A1A3241" w14:textId="77777777" w:rsidR="00B6535B" w:rsidRDefault="00B6535B" w:rsidP="001B58F9">
            <w:r w:rsidRPr="00B6535B">
              <w:t xml:space="preserve">Choose your </w:t>
            </w:r>
            <w:proofErr w:type="gramStart"/>
            <w:r w:rsidRPr="00B6535B">
              <w:t>user name</w:t>
            </w:r>
            <w:proofErr w:type="gramEnd"/>
            <w:r w:rsidRPr="00B6535B">
              <w:t xml:space="preserve"> and a password.</w:t>
            </w:r>
          </w:p>
          <w:p w14:paraId="4A06A13C" w14:textId="77777777" w:rsidR="00200D9E" w:rsidRDefault="00200D9E" w:rsidP="001B58F9"/>
          <w:p w14:paraId="7B64486B" w14:textId="77777777" w:rsidR="00200D9E" w:rsidRDefault="00200D9E" w:rsidP="001B58F9">
            <w:r>
              <w:rPr>
                <w:noProof/>
              </w:rPr>
              <w:drawing>
                <wp:inline distT="0" distB="0" distL="0" distR="0" wp14:anchorId="0304205B" wp14:editId="505A061E">
                  <wp:extent cx="2006221" cy="498534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23344" cy="5027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3B37F7" w14:textId="77777777" w:rsidR="00200D9E" w:rsidRPr="00B6535B" w:rsidRDefault="00200D9E" w:rsidP="001B58F9"/>
          <w:p w14:paraId="67DEEBC0" w14:textId="77777777" w:rsidR="00B6535B" w:rsidRPr="00B6535B" w:rsidRDefault="00B6535B" w:rsidP="001B58F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TE: </w:t>
            </w:r>
            <w:r w:rsidRPr="00B6535B">
              <w:t xml:space="preserve">Please choose </w:t>
            </w:r>
            <w:r w:rsidR="00200D9E">
              <w:t xml:space="preserve">a </w:t>
            </w:r>
            <w:r w:rsidRPr="00B6535B">
              <w:t xml:space="preserve">safe password and </w:t>
            </w:r>
            <w:r w:rsidR="00200D9E" w:rsidRPr="00200D9E">
              <w:rPr>
                <w:b/>
                <w:bCs/>
              </w:rPr>
              <w:t>do not</w:t>
            </w:r>
            <w:r w:rsidRPr="00B6535B">
              <w:t xml:space="preserve"> share it with anyone.</w:t>
            </w:r>
          </w:p>
        </w:tc>
        <w:tc>
          <w:tcPr>
            <w:tcW w:w="4508" w:type="dxa"/>
          </w:tcPr>
          <w:p w14:paraId="6E07099A" w14:textId="77777777" w:rsidR="002E2C75" w:rsidRDefault="002E2C75" w:rsidP="001B58F9">
            <w:pPr>
              <w:rPr>
                <w:b/>
                <w:bCs/>
              </w:rPr>
            </w:pPr>
          </w:p>
          <w:p w14:paraId="1F084585" w14:textId="77777777" w:rsidR="002E2C75" w:rsidRDefault="002E2C75" w:rsidP="001B58F9">
            <w:pPr>
              <w:rPr>
                <w:b/>
                <w:bCs/>
              </w:rPr>
            </w:pPr>
          </w:p>
          <w:p w14:paraId="1B5FBA70" w14:textId="77777777" w:rsidR="00B6535B" w:rsidRPr="00EE2CAB" w:rsidRDefault="00200D9E" w:rsidP="001B58F9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3.</w:t>
            </w:r>
          </w:p>
          <w:p w14:paraId="42801A3A" w14:textId="77777777" w:rsidR="00200D9E" w:rsidRDefault="00200D9E" w:rsidP="001B58F9">
            <w:pPr>
              <w:rPr>
                <w:b/>
                <w:bCs/>
              </w:rPr>
            </w:pPr>
          </w:p>
          <w:p w14:paraId="477AFE1C" w14:textId="77777777" w:rsidR="00200D9E" w:rsidRDefault="00200D9E" w:rsidP="001B58F9">
            <w:r>
              <w:t>Double</w:t>
            </w:r>
            <w:r w:rsidR="00A64CA8">
              <w:t>-</w:t>
            </w:r>
            <w:r>
              <w:t xml:space="preserve">check if all the information provided are correct and click SUBMIT to register. </w:t>
            </w:r>
          </w:p>
          <w:p w14:paraId="5473463F" w14:textId="77777777" w:rsidR="00200D9E" w:rsidRDefault="00200D9E" w:rsidP="001B58F9"/>
          <w:p w14:paraId="655AC310" w14:textId="77777777" w:rsidR="00200D9E" w:rsidRDefault="00200D9E" w:rsidP="001B58F9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8A99C8C" wp14:editId="0DE763B4">
                      <wp:simplePos x="0" y="0"/>
                      <wp:positionH relativeFrom="column">
                        <wp:posOffset>539020</wp:posOffset>
                      </wp:positionH>
                      <wp:positionV relativeFrom="paragraph">
                        <wp:posOffset>729700</wp:posOffset>
                      </wp:positionV>
                      <wp:extent cx="375314" cy="545911"/>
                      <wp:effectExtent l="38100" t="0" r="24765" b="64135"/>
                      <wp:wrapNone/>
                      <wp:docPr id="8" name="Straight Arrow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5314" cy="54591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19B1B04" id="Straight Arrow Connector 8" o:spid="_x0000_s1026" type="#_x0000_t32" style="position:absolute;margin-left:42.45pt;margin-top:57.45pt;width:29.55pt;height:43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0E8B6C1" wp14:editId="7AB7ACBA">
                  <wp:extent cx="1521725" cy="1394750"/>
                  <wp:effectExtent l="0" t="0" r="254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8033" cy="1400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FA3765" w14:textId="77777777" w:rsidR="00200D9E" w:rsidRPr="00200D9E" w:rsidRDefault="00200D9E" w:rsidP="001B58F9"/>
        </w:tc>
      </w:tr>
      <w:tr w:rsidR="00B6535B" w14:paraId="1C0011B5" w14:textId="77777777" w:rsidTr="002E2C75">
        <w:tc>
          <w:tcPr>
            <w:tcW w:w="4508" w:type="dxa"/>
          </w:tcPr>
          <w:p w14:paraId="71B56336" w14:textId="77777777" w:rsidR="002E2C75" w:rsidRDefault="002E2C75" w:rsidP="001B58F9">
            <w:pPr>
              <w:rPr>
                <w:b/>
                <w:bCs/>
              </w:rPr>
            </w:pPr>
          </w:p>
          <w:p w14:paraId="56AC0D78" w14:textId="3A0EAD29" w:rsidR="00B6535B" w:rsidRPr="00EE2CAB" w:rsidRDefault="00200D9E" w:rsidP="001B58F9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 xml:space="preserve">Step </w:t>
            </w:r>
            <w:r w:rsidR="00EE2CAB">
              <w:rPr>
                <w:b/>
                <w:bCs/>
                <w:color w:val="FF0000"/>
              </w:rPr>
              <w:t>4</w:t>
            </w:r>
            <w:r w:rsidRPr="00EE2CAB">
              <w:rPr>
                <w:b/>
                <w:bCs/>
                <w:color w:val="FF0000"/>
              </w:rPr>
              <w:t>.</w:t>
            </w:r>
          </w:p>
          <w:p w14:paraId="218DA25E" w14:textId="77777777" w:rsidR="00200D9E" w:rsidRDefault="00200D9E" w:rsidP="001B58F9"/>
          <w:p w14:paraId="519AA798" w14:textId="77777777" w:rsidR="00200D9E" w:rsidRDefault="00200D9E" w:rsidP="001B58F9">
            <w:r>
              <w:t xml:space="preserve">Upon successful registration application will close the registration window and go back to </w:t>
            </w:r>
            <w:r w:rsidR="00A64CA8">
              <w:t>log in</w:t>
            </w:r>
            <w:r>
              <w:t xml:space="preserve"> view.</w:t>
            </w:r>
          </w:p>
        </w:tc>
        <w:tc>
          <w:tcPr>
            <w:tcW w:w="4508" w:type="dxa"/>
          </w:tcPr>
          <w:p w14:paraId="351C5BF2" w14:textId="77777777" w:rsidR="00B6535B" w:rsidRDefault="00B6535B" w:rsidP="001B58F9"/>
        </w:tc>
      </w:tr>
    </w:tbl>
    <w:p w14:paraId="49B40879" w14:textId="77777777" w:rsidR="001B58F9" w:rsidRDefault="001B58F9" w:rsidP="001B58F9"/>
    <w:p w14:paraId="1AB5DAE2" w14:textId="77777777" w:rsidR="001B58F9" w:rsidRDefault="001B58F9" w:rsidP="001B58F9">
      <w:pPr>
        <w:pStyle w:val="Heading1"/>
        <w:numPr>
          <w:ilvl w:val="0"/>
          <w:numId w:val="1"/>
        </w:numPr>
      </w:pPr>
      <w:bookmarkStart w:id="1" w:name="_Toc71811939"/>
      <w:r>
        <w:t>Logging</w:t>
      </w:r>
      <w:r w:rsidR="00B6535B">
        <w:t xml:space="preserve"> – Michal 30012104</w:t>
      </w:r>
      <w:bookmarkEnd w:id="1"/>
    </w:p>
    <w:p w14:paraId="4D9ACA2C" w14:textId="77777777" w:rsidR="00333C3B" w:rsidRDefault="00333C3B" w:rsidP="00333C3B"/>
    <w:p w14:paraId="464ACB0F" w14:textId="77777777" w:rsidR="00333C3B" w:rsidRDefault="00333C3B" w:rsidP="00333C3B">
      <w:r>
        <w:t>To login existing user to system follow</w:t>
      </w:r>
      <w:r w:rsidR="00A64CA8">
        <w:t>s</w:t>
      </w:r>
      <w:r>
        <w:t xml:space="preserve"> these step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333C3B" w14:paraId="3980905D" w14:textId="77777777" w:rsidTr="00EE2CAB">
        <w:tc>
          <w:tcPr>
            <w:tcW w:w="4508" w:type="dxa"/>
          </w:tcPr>
          <w:p w14:paraId="3E5CC675" w14:textId="77777777" w:rsidR="00333C3B" w:rsidRPr="00EE2CAB" w:rsidRDefault="00333C3B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1.</w:t>
            </w:r>
          </w:p>
          <w:p w14:paraId="08363F57" w14:textId="77777777" w:rsidR="00333C3B" w:rsidRDefault="00333C3B" w:rsidP="00333C3B"/>
          <w:p w14:paraId="24288F00" w14:textId="77777777" w:rsidR="00333C3B" w:rsidRDefault="00333C3B" w:rsidP="00333C3B">
            <w:r>
              <w:t>In username</w:t>
            </w:r>
            <w:r w:rsidR="00A64CA8">
              <w:t>,</w:t>
            </w:r>
            <w:r>
              <w:t xml:space="preserve"> box insert Your </w:t>
            </w:r>
            <w:proofErr w:type="gramStart"/>
            <w:r>
              <w:t>username</w:t>
            </w:r>
            <w:proofErr w:type="gramEnd"/>
          </w:p>
          <w:p w14:paraId="4302B4CA" w14:textId="77777777" w:rsidR="00333C3B" w:rsidRDefault="00333C3B" w:rsidP="00333C3B"/>
          <w:p w14:paraId="59DE6F4A" w14:textId="77777777" w:rsidR="00333C3B" w:rsidRDefault="00333C3B" w:rsidP="00333C3B">
            <w:r>
              <w:rPr>
                <w:noProof/>
              </w:rPr>
              <w:drawing>
                <wp:inline distT="0" distB="0" distL="0" distR="0" wp14:anchorId="736A58A0" wp14:editId="51D6DDA5">
                  <wp:extent cx="1711757" cy="271044"/>
                  <wp:effectExtent l="0" t="0" r="317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3911" cy="2793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56055C8" w14:textId="77777777" w:rsidR="00333C3B" w:rsidRDefault="00333C3B" w:rsidP="00333C3B"/>
          <w:p w14:paraId="1BC7A2B7" w14:textId="77777777" w:rsidR="00333C3B" w:rsidRDefault="00333C3B" w:rsidP="00333C3B"/>
        </w:tc>
        <w:tc>
          <w:tcPr>
            <w:tcW w:w="4508" w:type="dxa"/>
          </w:tcPr>
          <w:p w14:paraId="54B9FDC7" w14:textId="77777777" w:rsidR="00333C3B" w:rsidRPr="00EE2CAB" w:rsidRDefault="00333C3B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2.</w:t>
            </w:r>
          </w:p>
          <w:p w14:paraId="7E499714" w14:textId="77777777" w:rsidR="00333C3B" w:rsidRDefault="00333C3B" w:rsidP="00333C3B"/>
          <w:p w14:paraId="6835C7A9" w14:textId="77777777" w:rsidR="00333C3B" w:rsidRDefault="00333C3B" w:rsidP="00333C3B">
            <w:r>
              <w:t xml:space="preserve">In </w:t>
            </w:r>
            <w:r w:rsidR="00A64CA8">
              <w:t xml:space="preserve">the </w:t>
            </w:r>
            <w:r>
              <w:t>password</w:t>
            </w:r>
            <w:r w:rsidR="00A64CA8">
              <w:t>,</w:t>
            </w:r>
            <w:r>
              <w:t xml:space="preserve"> box enter Your </w:t>
            </w:r>
            <w:proofErr w:type="gramStart"/>
            <w:r>
              <w:t>password</w:t>
            </w:r>
            <w:proofErr w:type="gramEnd"/>
          </w:p>
          <w:p w14:paraId="72397FB9" w14:textId="77777777" w:rsidR="00333C3B" w:rsidRDefault="00333C3B" w:rsidP="00333C3B"/>
          <w:p w14:paraId="22E5DA8A" w14:textId="77777777" w:rsidR="00333C3B" w:rsidRDefault="00333C3B" w:rsidP="00333C3B">
            <w:r>
              <w:rPr>
                <w:noProof/>
              </w:rPr>
              <w:drawing>
                <wp:inline distT="0" distB="0" distL="0" distR="0" wp14:anchorId="3B01F5F5" wp14:editId="2991EF6F">
                  <wp:extent cx="1999397" cy="254295"/>
                  <wp:effectExtent l="0" t="0" r="127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6951" cy="2628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6FD9D33" w14:textId="77777777" w:rsidR="00333C3B" w:rsidRDefault="00333C3B" w:rsidP="00333C3B"/>
          <w:p w14:paraId="2A8488CB" w14:textId="77777777" w:rsidR="00333C3B" w:rsidRDefault="00333C3B" w:rsidP="00333C3B">
            <w:r>
              <w:t xml:space="preserve">NOTE: Please note that </w:t>
            </w:r>
            <w:r w:rsidR="00A64CA8">
              <w:t xml:space="preserve">the </w:t>
            </w:r>
            <w:r>
              <w:t>password is case sensitive so make sure your caps lock is off.</w:t>
            </w:r>
          </w:p>
        </w:tc>
      </w:tr>
      <w:tr w:rsidR="00DB5ACD" w14:paraId="33D8377A" w14:textId="77777777" w:rsidTr="00EE2CAB">
        <w:trPr>
          <w:trHeight w:val="4358"/>
        </w:trPr>
        <w:tc>
          <w:tcPr>
            <w:tcW w:w="4508" w:type="dxa"/>
          </w:tcPr>
          <w:p w14:paraId="473A1433" w14:textId="77777777" w:rsidR="00EE2CAB" w:rsidRDefault="00EE2CAB" w:rsidP="00333C3B">
            <w:pPr>
              <w:rPr>
                <w:b/>
                <w:bCs/>
              </w:rPr>
            </w:pPr>
          </w:p>
          <w:p w14:paraId="142F179B" w14:textId="4BA655E5" w:rsidR="00333C3B" w:rsidRPr="00EE2CAB" w:rsidRDefault="00333C3B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3</w:t>
            </w:r>
            <w:r w:rsidR="00A64CA8" w:rsidRPr="00EE2CAB">
              <w:rPr>
                <w:b/>
                <w:bCs/>
                <w:color w:val="FF0000"/>
              </w:rPr>
              <w:t>a</w:t>
            </w:r>
            <w:r w:rsidRPr="00EE2CAB">
              <w:rPr>
                <w:b/>
                <w:bCs/>
                <w:color w:val="FF0000"/>
              </w:rPr>
              <w:t>.</w:t>
            </w:r>
          </w:p>
          <w:p w14:paraId="6DA94449" w14:textId="77777777" w:rsidR="00333C3B" w:rsidRDefault="00333C3B" w:rsidP="00333C3B"/>
          <w:p w14:paraId="11ADA074" w14:textId="77777777" w:rsidR="00333C3B" w:rsidRDefault="00333C3B" w:rsidP="00333C3B">
            <w:r>
              <w:t>To log</w:t>
            </w:r>
            <w:r w:rsidR="00A64CA8">
              <w:t xml:space="preserve"> </w:t>
            </w:r>
            <w:r>
              <w:t xml:space="preserve">in to </w:t>
            </w:r>
            <w:r w:rsidR="00A64CA8">
              <w:t xml:space="preserve">the </w:t>
            </w:r>
            <w:r>
              <w:t>system</w:t>
            </w:r>
            <w:r w:rsidR="00A64CA8">
              <w:t>,</w:t>
            </w:r>
            <w:r>
              <w:t xml:space="preserve"> </w:t>
            </w:r>
            <w:proofErr w:type="gramStart"/>
            <w:r>
              <w:t>You</w:t>
            </w:r>
            <w:proofErr w:type="gramEnd"/>
            <w:r>
              <w:t xml:space="preserve"> have to agree to terms and conditions</w:t>
            </w:r>
            <w:r w:rsidR="00A64CA8">
              <w:t>. Full document on term and condition can be view by clicking the terms and condition hyperlink.</w:t>
            </w:r>
          </w:p>
          <w:p w14:paraId="4CF14666" w14:textId="13439A51" w:rsidR="00A64CA8" w:rsidRDefault="00D034D3" w:rsidP="00333C3B">
            <w:r>
              <w:rPr>
                <w:noProof/>
              </w:rPr>
              <w:drawing>
                <wp:anchor distT="0" distB="0" distL="114300" distR="114300" simplePos="0" relativeHeight="251669504" behindDoc="1" locked="0" layoutInCell="1" allowOverlap="1" wp14:anchorId="7CC8B1F5" wp14:editId="4835D05B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99354</wp:posOffset>
                  </wp:positionV>
                  <wp:extent cx="1769745" cy="1196975"/>
                  <wp:effectExtent l="0" t="0" r="1905" b="3175"/>
                  <wp:wrapTight wrapText="bothSides">
                    <wp:wrapPolygon edited="0">
                      <wp:start x="0" y="0"/>
                      <wp:lineTo x="0" y="21314"/>
                      <wp:lineTo x="21391" y="21314"/>
                      <wp:lineTo x="21391" y="0"/>
                      <wp:lineTo x="0" y="0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9745" cy="119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5F26A31A" w14:textId="24A2C3F0" w:rsidR="00A64CA8" w:rsidRDefault="00A64CA8" w:rsidP="00333C3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67ED892A" wp14:editId="1C04D145">
                      <wp:simplePos x="0" y="0"/>
                      <wp:positionH relativeFrom="column">
                        <wp:posOffset>988949</wp:posOffset>
                      </wp:positionH>
                      <wp:positionV relativeFrom="paragraph">
                        <wp:posOffset>1045312</wp:posOffset>
                      </wp:positionV>
                      <wp:extent cx="512064" cy="14630"/>
                      <wp:effectExtent l="38100" t="76200" r="0" b="80645"/>
                      <wp:wrapNone/>
                      <wp:docPr id="14" name="Straight Arr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2064" cy="1463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09AFE269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4" o:spid="_x0000_s1026" type="#_x0000_t32" style="position:absolute;margin-left:77.85pt;margin-top:82.3pt;width:40.3pt;height:1.15pt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</w:p>
          <w:p w14:paraId="684BF36F" w14:textId="77777777" w:rsidR="00333C3B" w:rsidRDefault="00333C3B" w:rsidP="00333C3B"/>
          <w:p w14:paraId="44C6E51B" w14:textId="77777777" w:rsidR="00333C3B" w:rsidRDefault="00333C3B" w:rsidP="00333C3B"/>
          <w:p w14:paraId="1D501959" w14:textId="77777777" w:rsidR="00333C3B" w:rsidRDefault="00333C3B" w:rsidP="00333C3B"/>
        </w:tc>
        <w:tc>
          <w:tcPr>
            <w:tcW w:w="4508" w:type="dxa"/>
          </w:tcPr>
          <w:p w14:paraId="0700FAE8" w14:textId="77777777" w:rsidR="00EE2CAB" w:rsidRDefault="00EE2CAB" w:rsidP="00333C3B">
            <w:pPr>
              <w:rPr>
                <w:b/>
                <w:bCs/>
              </w:rPr>
            </w:pPr>
          </w:p>
          <w:p w14:paraId="24E92B53" w14:textId="09A4814C" w:rsidR="00333C3B" w:rsidRPr="00EE2CAB" w:rsidRDefault="00A64CA8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3b.</w:t>
            </w:r>
          </w:p>
          <w:p w14:paraId="202FC747" w14:textId="77777777" w:rsidR="00A64CA8" w:rsidRDefault="00A64CA8" w:rsidP="00333C3B">
            <w:pPr>
              <w:rPr>
                <w:b/>
                <w:bCs/>
              </w:rPr>
            </w:pPr>
          </w:p>
          <w:p w14:paraId="63FCA424" w14:textId="77777777" w:rsidR="00A64CA8" w:rsidRDefault="00A64CA8" w:rsidP="00333C3B">
            <w:r>
              <w:t>After familiarizing yourself with terms and conditions click on a checkbox. After agreeing to the T/C LOGIN button will be available.</w:t>
            </w:r>
          </w:p>
          <w:p w14:paraId="6E31DF81" w14:textId="77777777" w:rsidR="00A64CA8" w:rsidRDefault="00A64CA8" w:rsidP="00333C3B"/>
          <w:p w14:paraId="0A583D52" w14:textId="77777777" w:rsidR="00A64CA8" w:rsidRDefault="00A64CA8" w:rsidP="00333C3B">
            <w:r w:rsidRPr="00A64CA8">
              <w:rPr>
                <w:b/>
                <w:bCs/>
              </w:rPr>
              <w:t>NOTE</w:t>
            </w:r>
            <w:r>
              <w:t>: By doing this step you agree to all terms and conditions included in the document.</w:t>
            </w:r>
          </w:p>
          <w:p w14:paraId="7635242A" w14:textId="1D359A0D" w:rsidR="00A64CA8" w:rsidRDefault="00D034D3" w:rsidP="00333C3B">
            <w:r>
              <w:rPr>
                <w:noProof/>
              </w:rPr>
              <w:drawing>
                <wp:anchor distT="0" distB="0" distL="114300" distR="114300" simplePos="0" relativeHeight="251668480" behindDoc="1" locked="0" layoutInCell="1" allowOverlap="1" wp14:anchorId="6C81CE0E" wp14:editId="2EBE19F3">
                  <wp:simplePos x="0" y="0"/>
                  <wp:positionH relativeFrom="column">
                    <wp:posOffset>-14283</wp:posOffset>
                  </wp:positionH>
                  <wp:positionV relativeFrom="paragraph">
                    <wp:posOffset>73376</wp:posOffset>
                  </wp:positionV>
                  <wp:extent cx="1484630" cy="1003935"/>
                  <wp:effectExtent l="0" t="0" r="1270" b="5715"/>
                  <wp:wrapTight wrapText="bothSides">
                    <wp:wrapPolygon edited="0">
                      <wp:start x="0" y="0"/>
                      <wp:lineTo x="0" y="21313"/>
                      <wp:lineTo x="21341" y="21313"/>
                      <wp:lineTo x="21341" y="0"/>
                      <wp:lineTo x="0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4630" cy="1003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6FB953FE" w14:textId="2EF23705" w:rsidR="00A64CA8" w:rsidRPr="00A64CA8" w:rsidRDefault="00A64CA8" w:rsidP="00333C3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1884BD4" wp14:editId="7CC4AF4A">
                      <wp:simplePos x="0" y="0"/>
                      <wp:positionH relativeFrom="column">
                        <wp:posOffset>203886</wp:posOffset>
                      </wp:positionH>
                      <wp:positionV relativeFrom="paragraph">
                        <wp:posOffset>572643</wp:posOffset>
                      </wp:positionV>
                      <wp:extent cx="292608" cy="299923"/>
                      <wp:effectExtent l="0" t="38100" r="50800" b="24130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292608" cy="29992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36634F3" id="Straight Arrow Connector 16" o:spid="_x0000_s1026" type="#_x0000_t32" style="position:absolute;margin-left:16.05pt;margin-top:45.1pt;width:23.05pt;height:23.6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</w:p>
        </w:tc>
      </w:tr>
      <w:tr w:rsidR="00333C3B" w14:paraId="4ADB952E" w14:textId="77777777" w:rsidTr="00EE2CAB">
        <w:trPr>
          <w:trHeight w:val="3385"/>
        </w:trPr>
        <w:tc>
          <w:tcPr>
            <w:tcW w:w="4508" w:type="dxa"/>
          </w:tcPr>
          <w:p w14:paraId="08D51512" w14:textId="390B0C73" w:rsidR="00333C3B" w:rsidRPr="00EE2CAB" w:rsidRDefault="00A64CA8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4a</w:t>
            </w:r>
            <w:r w:rsidR="0000138F" w:rsidRPr="00EE2CAB">
              <w:rPr>
                <w:b/>
                <w:bCs/>
                <w:color w:val="FF0000"/>
              </w:rPr>
              <w:t>(optional)</w:t>
            </w:r>
            <w:r w:rsidR="00EE2CAB">
              <w:rPr>
                <w:b/>
                <w:bCs/>
                <w:color w:val="FF0000"/>
              </w:rPr>
              <w:t>.</w:t>
            </w:r>
          </w:p>
          <w:p w14:paraId="71960D88" w14:textId="77777777" w:rsidR="00A64CA8" w:rsidRDefault="00A64CA8" w:rsidP="00333C3B"/>
          <w:p w14:paraId="24920AE0" w14:textId="77777777" w:rsidR="00A64CA8" w:rsidRDefault="00A64CA8" w:rsidP="00333C3B">
            <w:r>
              <w:t xml:space="preserve">If any of the data, you provided was incorrect simply click the reset button to start the login process from the beginning. </w:t>
            </w:r>
          </w:p>
          <w:p w14:paraId="11B7FF95" w14:textId="77777777" w:rsidR="00A64CA8" w:rsidRDefault="00A64CA8" w:rsidP="00333C3B">
            <w:r>
              <w:t xml:space="preserve">SKIP THIS IF </w:t>
            </w:r>
            <w:r w:rsidR="0000138F">
              <w:t xml:space="preserve">THE </w:t>
            </w:r>
            <w:r>
              <w:t>DATA ENTERED WAS CORRECT.</w:t>
            </w:r>
          </w:p>
          <w:p w14:paraId="5AD4A030" w14:textId="77777777" w:rsidR="00A64CA8" w:rsidRDefault="00A64CA8" w:rsidP="00333C3B"/>
          <w:p w14:paraId="2A123FF5" w14:textId="77777777" w:rsidR="00A64CA8" w:rsidRDefault="00A64CA8" w:rsidP="00333C3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45F31AB" wp14:editId="330154AC">
                      <wp:simplePos x="0" y="0"/>
                      <wp:positionH relativeFrom="column">
                        <wp:posOffset>1018210</wp:posOffset>
                      </wp:positionH>
                      <wp:positionV relativeFrom="paragraph">
                        <wp:posOffset>479552</wp:posOffset>
                      </wp:positionV>
                      <wp:extent cx="395021" cy="197510"/>
                      <wp:effectExtent l="38100" t="38100" r="24130" b="31115"/>
                      <wp:wrapNone/>
                      <wp:docPr id="18" name="Straight Arrow Connector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395021" cy="19751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1D82110" id="Straight Arrow Connector 18" o:spid="_x0000_s1026" type="#_x0000_t32" style="position:absolute;margin-left:80.15pt;margin-top:37.75pt;width:31.1pt;height:15.55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551A255F" wp14:editId="37BEFE38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905</wp:posOffset>
                  </wp:positionV>
                  <wp:extent cx="1452880" cy="678815"/>
                  <wp:effectExtent l="0" t="0" r="0" b="6985"/>
                  <wp:wrapTight wrapText="bothSides">
                    <wp:wrapPolygon edited="0">
                      <wp:start x="0" y="0"/>
                      <wp:lineTo x="0" y="21216"/>
                      <wp:lineTo x="21241" y="21216"/>
                      <wp:lineTo x="21241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2880" cy="678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192C70C6" w14:textId="77777777" w:rsidR="00A64CA8" w:rsidRDefault="00A64CA8" w:rsidP="00333C3B"/>
          <w:p w14:paraId="58EF1C71" w14:textId="77777777" w:rsidR="00A64CA8" w:rsidRDefault="00A64CA8" w:rsidP="00333C3B"/>
          <w:p w14:paraId="682303F3" w14:textId="77777777" w:rsidR="00A64CA8" w:rsidRDefault="00A64CA8" w:rsidP="00333C3B"/>
        </w:tc>
        <w:tc>
          <w:tcPr>
            <w:tcW w:w="4508" w:type="dxa"/>
          </w:tcPr>
          <w:p w14:paraId="225B6682" w14:textId="77E97536" w:rsidR="00333C3B" w:rsidRPr="00EE2CAB" w:rsidRDefault="00A64CA8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4b</w:t>
            </w:r>
            <w:r w:rsidR="0000138F" w:rsidRPr="00EE2CAB">
              <w:rPr>
                <w:b/>
                <w:bCs/>
                <w:color w:val="FF0000"/>
              </w:rPr>
              <w:t>(optional)</w:t>
            </w:r>
            <w:r w:rsidR="00EE2CAB">
              <w:rPr>
                <w:b/>
                <w:bCs/>
                <w:color w:val="FF0000"/>
              </w:rPr>
              <w:t>.</w:t>
            </w:r>
          </w:p>
          <w:p w14:paraId="27784BEA" w14:textId="77777777" w:rsidR="00A64CA8" w:rsidRDefault="00A64CA8" w:rsidP="00333C3B">
            <w:pPr>
              <w:rPr>
                <w:b/>
                <w:bCs/>
              </w:rPr>
            </w:pPr>
          </w:p>
          <w:p w14:paraId="4D051CCF" w14:textId="77777777" w:rsidR="00A64CA8" w:rsidRDefault="00A64CA8" w:rsidP="00333C3B">
            <w:r>
              <w:t>If data enter</w:t>
            </w:r>
            <w:r w:rsidR="0000138F">
              <w:t>e</w:t>
            </w:r>
            <w:r>
              <w:t xml:space="preserve">d was incorrect or </w:t>
            </w:r>
            <w:r w:rsidR="0000138F">
              <w:t xml:space="preserve">the </w:t>
            </w:r>
            <w:r>
              <w:t xml:space="preserve">user does not exist in </w:t>
            </w:r>
            <w:r w:rsidR="0000138F">
              <w:t xml:space="preserve">the </w:t>
            </w:r>
            <w:r>
              <w:t xml:space="preserve">database application will inform You with </w:t>
            </w:r>
            <w:r w:rsidR="0000138F">
              <w:t xml:space="preserve">the </w:t>
            </w:r>
            <w:r>
              <w:t>following window.</w:t>
            </w:r>
          </w:p>
          <w:p w14:paraId="582F1201" w14:textId="62C9913B" w:rsidR="00A64CA8" w:rsidRDefault="001B352C" w:rsidP="00333C3B">
            <w:r>
              <w:rPr>
                <w:noProof/>
              </w:rPr>
              <w:drawing>
                <wp:anchor distT="0" distB="0" distL="114300" distR="114300" simplePos="0" relativeHeight="251670528" behindDoc="1" locked="0" layoutInCell="1" allowOverlap="1" wp14:anchorId="34F32383" wp14:editId="6B90EB06">
                  <wp:simplePos x="0" y="0"/>
                  <wp:positionH relativeFrom="column">
                    <wp:posOffset>-27931</wp:posOffset>
                  </wp:positionH>
                  <wp:positionV relativeFrom="paragraph">
                    <wp:posOffset>117494</wp:posOffset>
                  </wp:positionV>
                  <wp:extent cx="1562668" cy="560661"/>
                  <wp:effectExtent l="0" t="0" r="0" b="0"/>
                  <wp:wrapTight wrapText="bothSides">
                    <wp:wrapPolygon edited="0">
                      <wp:start x="0" y="0"/>
                      <wp:lineTo x="0" y="20571"/>
                      <wp:lineTo x="21337" y="20571"/>
                      <wp:lineTo x="21337" y="0"/>
                      <wp:lineTo x="0" y="0"/>
                    </wp:wrapPolygon>
                  </wp:wrapTight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668" cy="560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  <w:p w14:paraId="20D2A448" w14:textId="0960D49F" w:rsidR="00A64CA8" w:rsidRDefault="00A64CA8" w:rsidP="00333C3B"/>
          <w:p w14:paraId="4BF5118F" w14:textId="77777777" w:rsidR="00A64CA8" w:rsidRDefault="00A64CA8" w:rsidP="00333C3B"/>
          <w:p w14:paraId="3B630006" w14:textId="77777777" w:rsidR="001B352C" w:rsidRDefault="001B352C" w:rsidP="00333C3B"/>
          <w:p w14:paraId="2E47D405" w14:textId="77777777" w:rsidR="001B352C" w:rsidRDefault="001B352C" w:rsidP="00333C3B"/>
          <w:p w14:paraId="13AF65A8" w14:textId="174A0085" w:rsidR="00A64CA8" w:rsidRPr="00A64CA8" w:rsidRDefault="0000138F" w:rsidP="00333C3B">
            <w:r>
              <w:t xml:space="preserve">Go back to step one to try again or click on </w:t>
            </w:r>
            <w:r w:rsidR="004A4CE6">
              <w:t xml:space="preserve">the </w:t>
            </w:r>
            <w:r>
              <w:t xml:space="preserve">REGISTER button to add </w:t>
            </w:r>
            <w:r w:rsidR="004A4CE6">
              <w:t xml:space="preserve">a </w:t>
            </w:r>
            <w:r>
              <w:t>new user.</w:t>
            </w:r>
          </w:p>
        </w:tc>
      </w:tr>
      <w:tr w:rsidR="0000138F" w14:paraId="0F49EF59" w14:textId="77777777" w:rsidTr="00EE2CAB">
        <w:tc>
          <w:tcPr>
            <w:tcW w:w="4508" w:type="dxa"/>
          </w:tcPr>
          <w:p w14:paraId="6C1F0A96" w14:textId="45CBDDDC" w:rsidR="0000138F" w:rsidRPr="00EE2CAB" w:rsidRDefault="0000138F" w:rsidP="00333C3B">
            <w:pPr>
              <w:rPr>
                <w:b/>
                <w:bCs/>
                <w:color w:val="FF0000"/>
              </w:rPr>
            </w:pPr>
            <w:r w:rsidRPr="00EE2CAB">
              <w:rPr>
                <w:b/>
                <w:bCs/>
                <w:color w:val="FF0000"/>
              </w:rPr>
              <w:t>Step 4c</w:t>
            </w:r>
            <w:r w:rsidR="00EE2CAB">
              <w:rPr>
                <w:b/>
                <w:bCs/>
                <w:color w:val="FF0000"/>
              </w:rPr>
              <w:t>.</w:t>
            </w:r>
          </w:p>
          <w:p w14:paraId="1494FD3D" w14:textId="77777777" w:rsidR="00D034D3" w:rsidRDefault="00D034D3" w:rsidP="00333C3B">
            <w:pPr>
              <w:rPr>
                <w:b/>
                <w:bCs/>
              </w:rPr>
            </w:pPr>
          </w:p>
          <w:p w14:paraId="7DE5FD12" w14:textId="769B9F1A" w:rsidR="0000138F" w:rsidRDefault="0000138F" w:rsidP="00333C3B">
            <w:r>
              <w:t xml:space="preserve">Click </w:t>
            </w:r>
            <w:r w:rsidR="004A4CE6">
              <w:t xml:space="preserve">the </w:t>
            </w:r>
            <w:r>
              <w:t xml:space="preserve">login button to login </w:t>
            </w:r>
            <w:r w:rsidR="004A4CE6">
              <w:t>in</w:t>
            </w:r>
            <w:r>
              <w:t xml:space="preserve">to </w:t>
            </w:r>
            <w:r w:rsidR="004A4CE6">
              <w:t xml:space="preserve">the </w:t>
            </w:r>
            <w:r>
              <w:t>system.</w:t>
            </w:r>
          </w:p>
          <w:p w14:paraId="7ED5325B" w14:textId="77777777" w:rsidR="001B352C" w:rsidRDefault="001B352C" w:rsidP="00333C3B"/>
          <w:p w14:paraId="7B2AA0FC" w14:textId="77777777" w:rsidR="0000138F" w:rsidRPr="0000138F" w:rsidRDefault="0000138F" w:rsidP="00333C3B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77F5229F" wp14:editId="123E329D">
                      <wp:simplePos x="0" y="0"/>
                      <wp:positionH relativeFrom="column">
                        <wp:posOffset>571983</wp:posOffset>
                      </wp:positionH>
                      <wp:positionV relativeFrom="paragraph">
                        <wp:posOffset>154584</wp:posOffset>
                      </wp:positionV>
                      <wp:extent cx="512064" cy="241402"/>
                      <wp:effectExtent l="38100" t="0" r="21590" b="63500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512064" cy="24140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CFCD3FE" id="Straight Arrow Connector 21" o:spid="_x0000_s1026" type="#_x0000_t32" style="position:absolute;margin-left:45.05pt;margin-top:12.15pt;width:40.3pt;height:19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7286675" wp14:editId="0AFA08FA">
                  <wp:extent cx="1364798" cy="504967"/>
                  <wp:effectExtent l="0" t="0" r="6985" b="95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96997" cy="51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324BB78C" w14:textId="524285DD" w:rsidR="0000138F" w:rsidRDefault="004A4CE6" w:rsidP="00333C3B">
            <w:pPr>
              <w:rPr>
                <w:b/>
                <w:bCs/>
              </w:rPr>
            </w:pPr>
            <w:r w:rsidRPr="00EE2CAB">
              <w:rPr>
                <w:b/>
                <w:bCs/>
                <w:color w:val="FF0000"/>
              </w:rPr>
              <w:t>Step 5</w:t>
            </w:r>
            <w:r w:rsidR="00EE2CAB" w:rsidRPr="00EE2CAB">
              <w:rPr>
                <w:b/>
                <w:bCs/>
                <w:color w:val="FF0000"/>
              </w:rPr>
              <w:t>.</w:t>
            </w:r>
          </w:p>
          <w:p w14:paraId="67AB40E1" w14:textId="77777777" w:rsidR="004A4CE6" w:rsidRDefault="004A4CE6" w:rsidP="00333C3B">
            <w:pPr>
              <w:rPr>
                <w:b/>
                <w:bCs/>
              </w:rPr>
            </w:pPr>
          </w:p>
          <w:p w14:paraId="2D6ED0B8" w14:textId="675D0527" w:rsidR="004A4CE6" w:rsidRPr="004A4CE6" w:rsidRDefault="004A4CE6" w:rsidP="00333C3B">
            <w:r>
              <w:t>Once successful login to the system main menu will be displayed.</w:t>
            </w:r>
          </w:p>
        </w:tc>
      </w:tr>
    </w:tbl>
    <w:p w14:paraId="1D95AC74" w14:textId="77777777" w:rsidR="00333C3B" w:rsidRPr="00333C3B" w:rsidRDefault="00333C3B" w:rsidP="004A4CE6"/>
    <w:sectPr w:rsidR="00333C3B" w:rsidRPr="00333C3B" w:rsidSect="00AD48B0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E6D3F"/>
    <w:multiLevelType w:val="hybridMultilevel"/>
    <w:tmpl w:val="837E0E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sDQ0MDc0NTM2NDVS0lEKTi0uzszPAykwrgUA/b0griwAAAA="/>
  </w:docVars>
  <w:rsids>
    <w:rsidRoot w:val="00F65381"/>
    <w:rsid w:val="0000138F"/>
    <w:rsid w:val="001B352C"/>
    <w:rsid w:val="001B58F9"/>
    <w:rsid w:val="00200D9E"/>
    <w:rsid w:val="002E2C75"/>
    <w:rsid w:val="00333C3B"/>
    <w:rsid w:val="004A4CE6"/>
    <w:rsid w:val="009B3AD0"/>
    <w:rsid w:val="00A64CA8"/>
    <w:rsid w:val="00A800EB"/>
    <w:rsid w:val="00AD48B0"/>
    <w:rsid w:val="00B6535B"/>
    <w:rsid w:val="00C324BB"/>
    <w:rsid w:val="00D034D3"/>
    <w:rsid w:val="00DB5ACD"/>
    <w:rsid w:val="00EE2CAB"/>
    <w:rsid w:val="00F6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326D8"/>
  <w15:chartTrackingRefBased/>
  <w15:docId w15:val="{B32EC1EA-B127-4C9A-80A3-22E6423DC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58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D48B0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D48B0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B58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B58F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B58F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B58F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65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5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ainvire</Company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ve Management – User Guide</dc:title>
  <dc:subject/>
  <dc:creator>Sakowski M M (FCES)</dc:creator>
  <cp:keywords/>
  <dc:description/>
  <cp:lastModifiedBy>Sakowski M M (FCES)</cp:lastModifiedBy>
  <cp:revision>10</cp:revision>
  <dcterms:created xsi:type="dcterms:W3CDTF">2021-05-13T14:18:00Z</dcterms:created>
  <dcterms:modified xsi:type="dcterms:W3CDTF">2021-05-13T15:25:00Z</dcterms:modified>
</cp:coreProperties>
</file>